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107DC" w14:textId="77777777" w:rsidR="00577EAA" w:rsidRPr="00393E3B" w:rsidRDefault="007E373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393E3B">
        <w:rPr>
          <w:rFonts w:eastAsia="Arial"/>
          <w:b/>
          <w:sz w:val="32"/>
          <w:szCs w:val="32"/>
          <w:lang w:val="en-US" w:eastAsia="en-US" w:bidi="en-US"/>
        </w:rPr>
        <w:t xml:space="preserve">BOARD RESOLUTION OF [YOUR COMPANY NAME] </w:t>
      </w:r>
    </w:p>
    <w:p w14:paraId="28C107DD" w14:textId="77777777" w:rsidR="00577EAA" w:rsidRPr="00393E3B" w:rsidRDefault="007E373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sidRPr="00393E3B">
        <w:rPr>
          <w:rFonts w:eastAsia="Arial"/>
          <w:b/>
          <w:sz w:val="32"/>
          <w:szCs w:val="32"/>
          <w:lang w:val="en-US" w:eastAsia="en-US" w:bidi="en-US"/>
        </w:rPr>
        <w:t>TO COMMENCE LITIGATION</w:t>
      </w:r>
    </w:p>
    <w:p w14:paraId="28C107DE" w14:textId="77777777" w:rsidR="00577EAA" w:rsidRPr="00393E3B"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sz w:val="32"/>
          <w:szCs w:val="32"/>
          <w:lang w:val="en-US" w:eastAsia="en-US" w:bidi="en-US"/>
        </w:rPr>
      </w:pPr>
    </w:p>
    <w:p w14:paraId="28C107DF" w14:textId="77777777" w:rsidR="00577EAA" w:rsidRPr="00393E3B" w:rsidRDefault="007E37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sidRPr="00393E3B">
        <w:rPr>
          <w:rFonts w:eastAsia="Arial"/>
          <w:b/>
          <w:sz w:val="28"/>
          <w:szCs w:val="28"/>
          <w:lang w:val="en-US" w:eastAsia="en-US" w:bidi="en-US"/>
        </w:rPr>
        <w:t>DULY PASSED ON [DATE]</w:t>
      </w:r>
    </w:p>
    <w:p w14:paraId="28C107E0" w14:textId="77777777" w:rsidR="00577EAA" w:rsidRPr="00393E3B"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28C107E1" w14:textId="77777777" w:rsidR="00577EAA" w:rsidRPr="00393E3B"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28C107E2" w14:textId="77777777" w:rsidR="00577EAA" w:rsidRPr="00393E3B" w:rsidRDefault="00577EA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28C107E3" w14:textId="77777777" w:rsidR="00577EAA" w:rsidRPr="00393E3B" w:rsidRDefault="007E373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r w:rsidRPr="00393E3B">
        <w:rPr>
          <w:rFonts w:ascii="Times New Roman" w:hAnsi="Times New Roman" w:cs="Times New Roman"/>
          <w:sz w:val="24"/>
          <w:szCs w:val="24"/>
          <w:lang w:val="en-CA" w:eastAsia="en-CA" w:bidi="en-CA"/>
        </w:rPr>
        <w:t>BEGINNING OF LITIGATION</w:t>
      </w:r>
    </w:p>
    <w:p w14:paraId="28C107E4" w14:textId="77777777" w:rsidR="00577EAA" w:rsidRPr="00393E3B" w:rsidRDefault="00577E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p w14:paraId="28C107E5" w14:textId="65F0AA51" w:rsidR="00577EAA" w:rsidRPr="00393E3B" w:rsidRDefault="007E37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3E3B">
        <w:rPr>
          <w:rFonts w:ascii="Times New Roman" w:eastAsia="Arial" w:hAnsi="Times New Roman" w:cs="Times New Roman"/>
          <w:sz w:val="24"/>
          <w:szCs w:val="24"/>
          <w:lang w:val="en-US" w:eastAsia="en-US" w:bidi="en-US"/>
        </w:rPr>
        <w:t xml:space="preserve">WHEREAS based on </w:t>
      </w:r>
      <w:r w:rsidR="00393E3B" w:rsidRPr="00393E3B">
        <w:rPr>
          <w:rFonts w:ascii="Times New Roman" w:eastAsia="Arial" w:hAnsi="Times New Roman" w:cs="Times New Roman"/>
          <w:sz w:val="24"/>
          <w:szCs w:val="24"/>
          <w:lang w:val="en-US" w:eastAsia="en-US" w:bidi="en-US"/>
        </w:rPr>
        <w:t xml:space="preserve">the </w:t>
      </w:r>
      <w:r w:rsidRPr="00393E3B">
        <w:rPr>
          <w:rFonts w:ascii="Times New Roman" w:eastAsia="Arial" w:hAnsi="Times New Roman" w:cs="Times New Roman"/>
          <w:sz w:val="24"/>
          <w:szCs w:val="24"/>
          <w:lang w:val="en-US" w:eastAsia="en-US" w:bidi="en-US"/>
        </w:rPr>
        <w:t>advice of counsel, [YOUR COMPANY NAME] believes it has a valid claim against [BUSINESS NAME] summarily arising from [DESCRIBE], be it:</w:t>
      </w:r>
    </w:p>
    <w:p w14:paraId="28C107E6" w14:textId="77777777" w:rsidR="00577EAA" w:rsidRPr="00393E3B" w:rsidRDefault="00577E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C107E7" w14:textId="5AA834F7" w:rsidR="00577EAA" w:rsidRPr="00393E3B" w:rsidRDefault="007E37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3E3B">
        <w:rPr>
          <w:rFonts w:ascii="Times New Roman" w:eastAsia="Arial" w:hAnsi="Times New Roman" w:cs="Times New Roman"/>
          <w:sz w:val="24"/>
          <w:szCs w:val="24"/>
          <w:lang w:val="en-US" w:eastAsia="en-US" w:bidi="en-US"/>
        </w:rPr>
        <w:t>RESOLVED that [YOUR COMPANY NAME] pursue its claim, through court proceedings, if necessary; and that it be:</w:t>
      </w:r>
    </w:p>
    <w:p w14:paraId="28C107E8" w14:textId="77777777" w:rsidR="00577EAA" w:rsidRPr="00393E3B"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C107E9" w14:textId="1937996A" w:rsidR="00577EAA" w:rsidRPr="00393E3B" w:rsidRDefault="007E37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3E3B">
        <w:rPr>
          <w:rFonts w:ascii="Times New Roman" w:eastAsia="Arial" w:hAnsi="Times New Roman" w:cs="Times New Roman"/>
          <w:sz w:val="24"/>
          <w:szCs w:val="24"/>
          <w:lang w:val="en-US" w:eastAsia="en-US" w:bidi="en-US"/>
        </w:rPr>
        <w:t>RESOLVED FURTHER that counse</w:t>
      </w:r>
      <w:r w:rsidR="00393E3B" w:rsidRPr="00393E3B">
        <w:rPr>
          <w:rFonts w:ascii="Times New Roman" w:eastAsia="Arial" w:hAnsi="Times New Roman" w:cs="Times New Roman"/>
          <w:sz w:val="24"/>
          <w:szCs w:val="24"/>
          <w:lang w:val="en-US" w:eastAsia="en-US" w:bidi="en-US"/>
        </w:rPr>
        <w:t>l</w:t>
      </w:r>
      <w:r w:rsidRPr="00393E3B">
        <w:rPr>
          <w:rFonts w:ascii="Times New Roman" w:eastAsia="Arial" w:hAnsi="Times New Roman" w:cs="Times New Roman"/>
          <w:sz w:val="24"/>
          <w:szCs w:val="24"/>
          <w:lang w:val="en-US" w:eastAsia="en-US" w:bidi="en-US"/>
        </w:rPr>
        <w:t xml:space="preserve">ling on </w:t>
      </w:r>
      <w:r w:rsidR="00393E3B" w:rsidRPr="00393E3B">
        <w:rPr>
          <w:rFonts w:ascii="Times New Roman" w:eastAsia="Arial" w:hAnsi="Times New Roman" w:cs="Times New Roman"/>
          <w:sz w:val="24"/>
          <w:szCs w:val="24"/>
          <w:lang w:val="en-US" w:eastAsia="en-US" w:bidi="en-US"/>
        </w:rPr>
        <w:t xml:space="preserve">the </w:t>
      </w:r>
      <w:r w:rsidRPr="00393E3B">
        <w:rPr>
          <w:rFonts w:ascii="Times New Roman" w:eastAsia="Arial" w:hAnsi="Times New Roman" w:cs="Times New Roman"/>
          <w:sz w:val="24"/>
          <w:szCs w:val="24"/>
          <w:lang w:val="en-US" w:eastAsia="en-US" w:bidi="en-US"/>
        </w:rPr>
        <w:t>said matter will be requested upon such fee arrangement as may be customarily prevailing and satisfactory to the President of [YOUR COMPANY NAME], and that it be:</w:t>
      </w:r>
    </w:p>
    <w:p w14:paraId="28C107EA" w14:textId="77777777" w:rsidR="00577EAA" w:rsidRPr="00393E3B" w:rsidRDefault="00577E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C107EB" w14:textId="2E034C8F" w:rsidR="00577EAA" w:rsidRPr="00393E3B" w:rsidRDefault="007E37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3E3B">
        <w:rPr>
          <w:rFonts w:ascii="Times New Roman" w:eastAsia="Arial" w:hAnsi="Times New Roman" w:cs="Times New Roman"/>
          <w:sz w:val="24"/>
          <w:szCs w:val="24"/>
          <w:lang w:val="en-US" w:eastAsia="en-US" w:bidi="en-US"/>
        </w:rPr>
        <w:t>RESOLVED FURTHER that the President of [YOUR COMPANY NAME], upon the recommendation of counsel, be</w:t>
      </w:r>
      <w:r w:rsidRPr="00281D8C">
        <w:rPr>
          <w:rFonts w:ascii="Times New Roman" w:eastAsia="Arial" w:hAnsi="Times New Roman" w:cs="Times New Roman"/>
          <w:sz w:val="24"/>
          <w:szCs w:val="24"/>
          <w:lang w:val="en-US" w:eastAsia="en-US" w:bidi="en-US"/>
        </w:rPr>
        <w:t xml:space="preserve"> authori</w:t>
      </w:r>
      <w:r w:rsidR="006234BC">
        <w:rPr>
          <w:rFonts w:ascii="Times New Roman" w:eastAsia="Arial" w:hAnsi="Times New Roman" w:cs="Times New Roman"/>
          <w:sz w:val="24"/>
          <w:szCs w:val="24"/>
          <w:lang w:val="en-US" w:eastAsia="en-US" w:bidi="en-US"/>
        </w:rPr>
        <w:t>s</w:t>
      </w:r>
      <w:r w:rsidRPr="00281D8C">
        <w:rPr>
          <w:rFonts w:ascii="Times New Roman" w:eastAsia="Arial" w:hAnsi="Times New Roman" w:cs="Times New Roman"/>
          <w:sz w:val="24"/>
          <w:szCs w:val="24"/>
          <w:lang w:val="en-US" w:eastAsia="en-US" w:bidi="en-US"/>
        </w:rPr>
        <w:t xml:space="preserve">ed </w:t>
      </w:r>
      <w:r w:rsidRPr="00393E3B">
        <w:rPr>
          <w:rFonts w:ascii="Times New Roman" w:eastAsia="Arial" w:hAnsi="Times New Roman" w:cs="Times New Roman"/>
          <w:sz w:val="24"/>
          <w:szCs w:val="24"/>
          <w:lang w:val="en-US" w:eastAsia="en-US" w:bidi="en-US"/>
        </w:rPr>
        <w:t>to settle said claim for such amount and on such terms as the President deems to be in the best interests of [YOUR COMPANY NAME].</w:t>
      </w:r>
    </w:p>
    <w:p w14:paraId="28C107EC" w14:textId="77777777" w:rsidR="00577EAA" w:rsidRPr="00393E3B"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C107ED" w14:textId="76AADDCC" w:rsidR="00577EAA" w:rsidRPr="00281D8C" w:rsidRDefault="007E37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393E3B">
        <w:rPr>
          <w:rFonts w:eastAsia="Arial"/>
          <w:lang w:val="en-US"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281D8C">
        <w:rPr>
          <w:rFonts w:eastAsia="Arial"/>
          <w:lang w:val="en-US" w:eastAsia="en-US" w:bidi="en-US"/>
        </w:rPr>
        <w:t xml:space="preserve"> co</w:t>
      </w:r>
      <w:r w:rsidR="00DD1768">
        <w:rPr>
          <w:rFonts w:eastAsia="Arial"/>
          <w:lang w:val="en-US" w:eastAsia="en-US" w:bidi="en-US"/>
        </w:rPr>
        <w:t>mpany</w:t>
      </w:r>
      <w:r w:rsidRPr="00281D8C">
        <w:rPr>
          <w:rFonts w:eastAsia="Arial"/>
          <w:lang w:val="en-US" w:eastAsia="en-US" w:bidi="en-US"/>
        </w:rPr>
        <w:t>.</w:t>
      </w:r>
    </w:p>
    <w:p w14:paraId="28C107EE" w14:textId="140BDC5D" w:rsidR="00DD1768" w:rsidRDefault="00DD1768">
      <w:pPr>
        <w:spacing w:after="160" w:line="259" w:lineRule="auto"/>
        <w:rPr>
          <w:rFonts w:eastAsia="Arial"/>
          <w:lang w:val="en-US" w:eastAsia="en-US" w:bidi="en-US"/>
        </w:rPr>
      </w:pPr>
      <w:r>
        <w:rPr>
          <w:rFonts w:eastAsia="Arial"/>
          <w:lang w:val="en-US" w:eastAsia="en-US" w:bidi="en-US"/>
        </w:rPr>
        <w:br w:type="page"/>
      </w:r>
    </w:p>
    <w:p w14:paraId="26119C00" w14:textId="77777777" w:rsidR="00577EAA" w:rsidRPr="00281D8C"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8C107EF" w14:textId="77777777" w:rsidR="00577EAA" w:rsidRPr="00281D8C" w:rsidRDefault="007E373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r w:rsidRPr="00393E3B">
        <w:rPr>
          <w:rFonts w:eastAsia="Arial"/>
          <w:lang w:val="en-US"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28C107F0" w14:textId="77777777" w:rsidR="00577EAA" w:rsidRPr="00281D8C"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8C107F1" w14:textId="77777777" w:rsidR="00577EAA" w:rsidRPr="00281D8C"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8C107F2" w14:textId="77777777" w:rsidR="00577EAA" w:rsidRPr="00281D8C" w:rsidRDefault="00577EA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8C107F3" w14:textId="77777777" w:rsidR="00577EAA" w:rsidRPr="00281D8C" w:rsidRDefault="007E3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p>
    <w:p w14:paraId="28C107F4" w14:textId="77777777" w:rsidR="00577EAA" w:rsidRPr="00281D8C" w:rsidRDefault="007E3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81D8C">
        <w:rPr>
          <w:rFonts w:eastAsia="Arial"/>
          <w:lang w:val="en-CA" w:eastAsia="en-CA" w:bidi="en-CA"/>
        </w:rPr>
        <w:t>[DIRECTOR]</w:t>
      </w:r>
    </w:p>
    <w:p w14:paraId="28C107F5"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C107F6"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C107F7"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C107F8" w14:textId="77777777" w:rsidR="00577EAA" w:rsidRPr="00281D8C" w:rsidRDefault="007E3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p>
    <w:p w14:paraId="28C107F9" w14:textId="77777777" w:rsidR="00577EAA" w:rsidRPr="00281D8C" w:rsidRDefault="007E3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81D8C">
        <w:rPr>
          <w:rFonts w:eastAsia="Arial"/>
          <w:lang w:val="en-CA" w:eastAsia="en-CA" w:bidi="en-CA"/>
        </w:rPr>
        <w:t>[DIRECTOR]</w:t>
      </w:r>
    </w:p>
    <w:p w14:paraId="28C107FA"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C107FB"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C107FC"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8C107FD" w14:textId="77777777" w:rsidR="00577EAA" w:rsidRPr="00281D8C" w:rsidRDefault="007E3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r w:rsidRPr="00281D8C">
        <w:rPr>
          <w:rFonts w:eastAsia="Arial"/>
          <w:u w:val="single"/>
          <w:lang w:val="en-CA" w:eastAsia="en-CA" w:bidi="en-CA"/>
        </w:rPr>
        <w:tab/>
      </w:r>
    </w:p>
    <w:p w14:paraId="28C107FE" w14:textId="77777777" w:rsidR="00577EAA" w:rsidRPr="00281D8C" w:rsidRDefault="007E37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281D8C">
        <w:rPr>
          <w:rFonts w:eastAsia="Arial"/>
          <w:lang w:val="en-CA" w:eastAsia="en-CA" w:bidi="en-CA"/>
        </w:rPr>
        <w:t>[DIRECTOR]</w:t>
      </w:r>
    </w:p>
    <w:p w14:paraId="28C107FF" w14:textId="77777777" w:rsidR="00577EAA" w:rsidRPr="00281D8C" w:rsidRDefault="0057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sectPr w:rsidR="00577EAA" w:rsidRPr="00281D8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3A337" w14:textId="77777777" w:rsidR="00A76722" w:rsidRDefault="00A76722">
      <w:r>
        <w:separator/>
      </w:r>
    </w:p>
  </w:endnote>
  <w:endnote w:type="continuationSeparator" w:id="0">
    <w:p w14:paraId="550EDB0C" w14:textId="77777777" w:rsidR="00A76722" w:rsidRDefault="00A76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10801" w14:textId="1F06F586" w:rsidR="00577EAA" w:rsidRDefault="007E3730">
    <w:pPr>
      <w:pStyle w:val="Footer"/>
      <w:tabs>
        <w:tab w:val="clear" w:pos="8640"/>
        <w:tab w:val="right" w:pos="9360"/>
      </w:tabs>
      <w:rPr>
        <w:rStyle w:val="PageNumber"/>
        <w:rFonts w:ascii="Arial" w:eastAsia="Arial" w:hAnsi="Arial" w:cs="Arial"/>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sz w:val="20"/>
      </w:rPr>
      <w:fldChar w:fldCharType="begin"/>
    </w:r>
    <w:r>
      <w:rPr>
        <w:rStyle w:val="PageNumber"/>
        <w:rFonts w:ascii="Arial" w:eastAsia="Arial" w:hAnsi="Arial" w:cs="Arial"/>
        <w:sz w:val="20"/>
      </w:rPr>
      <w:instrText xml:space="preserve"> PAGE \* Arabic \* MERGEFORMAT </w:instrText>
    </w:r>
    <w:r>
      <w:rPr>
        <w:rStyle w:val="PageNumber"/>
        <w:rFonts w:ascii="Arial" w:eastAsia="Arial" w:hAnsi="Arial" w:cs="Arial"/>
        <w:sz w:val="20"/>
      </w:rPr>
      <w:fldChar w:fldCharType="separate"/>
    </w:r>
    <w:r w:rsidR="00281D8C">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 xml:space="preserve"> NUMPAGES \* Arabic \* MERGEFORMAT </w:instrText>
    </w:r>
    <w:r>
      <w:rPr>
        <w:rStyle w:val="PageNumber"/>
        <w:rFonts w:ascii="Arial" w:eastAsia="Arial" w:hAnsi="Arial" w:cs="Arial"/>
        <w:sz w:val="20"/>
      </w:rPr>
      <w:fldChar w:fldCharType="separate"/>
    </w:r>
    <w:r w:rsidR="00281D8C">
      <w:rPr>
        <w:rStyle w:val="PageNumber"/>
        <w:rFonts w:ascii="Arial" w:eastAsia="Arial" w:hAnsi="Arial" w:cs="Arial"/>
        <w:sz w:val="20"/>
      </w:rPr>
      <w:t>1</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9E320" w14:textId="77777777" w:rsidR="00A76722" w:rsidRDefault="00A76722">
      <w:r>
        <w:separator/>
      </w:r>
    </w:p>
  </w:footnote>
  <w:footnote w:type="continuationSeparator" w:id="0">
    <w:p w14:paraId="2CED6943" w14:textId="77777777" w:rsidR="00A76722" w:rsidRDefault="00A76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10800" w14:textId="77777777" w:rsidR="00577EAA" w:rsidRDefault="00577EA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AJKGRpYmFmaWxko6SsGpxcWZ+XkgBca1ABP4/0ksAAAA"/>
    <w:docVar w:name="Description" w:val="This template can be used as an example of a document containing details of agreeing to beginning litigation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beginning litigation. Find more board  resolution templates here  https://www.templateguru.co.za/documents/board-resolutions/"/>
    <w:docVar w:name="Excerpt" w:val="BOARD RESOLUTION OF [YOUR COMPANY NAME]   TO COMMENCE LITIGATION        [YOUR COMPANY NAME] pursue its claim, through court proceedings, if necessary;"/>
    <w:docVar w:name="Source" w:val="www.lawyers-in-usa.com"/>
    <w:docVar w:name="Tags" w:val="planning and management, board resolution, business document, entrepreneur,entrepreneurship, board resolution of [your company name] to commence litigation template, board resolution of [your company name] to commence litigation example"/>
  </w:docVars>
  <w:rsids>
    <w:rsidRoot w:val="00577EAA"/>
    <w:rsid w:val="001F3D73"/>
    <w:rsid w:val="00281D8C"/>
    <w:rsid w:val="00290BE8"/>
    <w:rsid w:val="00372515"/>
    <w:rsid w:val="00372571"/>
    <w:rsid w:val="00393E3B"/>
    <w:rsid w:val="0039492E"/>
    <w:rsid w:val="005778F3"/>
    <w:rsid w:val="00577EAA"/>
    <w:rsid w:val="006234BC"/>
    <w:rsid w:val="00641916"/>
    <w:rsid w:val="007B10D9"/>
    <w:rsid w:val="007E3730"/>
    <w:rsid w:val="008B7DC4"/>
    <w:rsid w:val="008D04FA"/>
    <w:rsid w:val="00A76722"/>
    <w:rsid w:val="00DD1768"/>
    <w:rsid w:val="00EA6B9C"/>
    <w:rsid w:val="00F106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10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noProof/>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7</Words>
  <Characters>12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ARD RESOLUTION OF [COMPANY] TO COMMENCE LITIGATION</vt:lpstr>
    </vt:vector>
  </TitlesOfParts>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5:00Z</dcterms:created>
  <dcterms:modified xsi:type="dcterms:W3CDTF">2019-10-21T19:16:00Z</dcterms:modified>
  <cp:category/>
</cp:coreProperties>
</file>